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16EC2" w14:textId="77777777" w:rsidR="00BD17AF" w:rsidRPr="00C53E30" w:rsidRDefault="00C53E30" w:rsidP="00C53E30">
      <w:pPr>
        <w:spacing w:after="120"/>
        <w:jc w:val="center"/>
        <w:rPr>
          <w:b/>
          <w:caps/>
          <w:sz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DFE05BE" wp14:editId="052F10D6">
            <wp:simplePos x="0" y="0"/>
            <wp:positionH relativeFrom="column">
              <wp:posOffset>118110</wp:posOffset>
            </wp:positionH>
            <wp:positionV relativeFrom="paragraph">
              <wp:posOffset>-38100</wp:posOffset>
            </wp:positionV>
            <wp:extent cx="952500" cy="1025525"/>
            <wp:effectExtent l="0" t="0" r="0" b="3175"/>
            <wp:wrapSquare wrapText="bothSides"/>
            <wp:docPr id="1" name="Picture 1" descr="E:\College ADD, Logo, Building, Handbook, letter head\SIBA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ollege ADD, Logo, Building, Handbook, letter head\SIBAR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53E30">
        <w:rPr>
          <w:b/>
          <w:caps/>
          <w:sz w:val="32"/>
        </w:rPr>
        <w:t>Sibar Institute of Dental Sciences, Guntur</w:t>
      </w:r>
    </w:p>
    <w:p w14:paraId="73A2D9D9" w14:textId="77777777" w:rsidR="00C53E30" w:rsidRPr="00C53E30" w:rsidRDefault="00C53E30" w:rsidP="00C53E30">
      <w:pPr>
        <w:jc w:val="center"/>
        <w:rPr>
          <w:b/>
          <w:sz w:val="28"/>
          <w:u w:val="single"/>
        </w:rPr>
      </w:pPr>
      <w:r w:rsidRPr="00C53E30">
        <w:rPr>
          <w:b/>
          <w:sz w:val="28"/>
          <w:u w:val="single"/>
        </w:rPr>
        <w:t xml:space="preserve">Faculty Self-Appraisal Form </w:t>
      </w:r>
    </w:p>
    <w:p w14:paraId="498C3DB6" w14:textId="5CF0BC67" w:rsidR="00C53E30" w:rsidRDefault="00C53E30" w:rsidP="00C53E30">
      <w:pPr>
        <w:jc w:val="center"/>
      </w:pPr>
      <w:r>
        <w:t>(From</w:t>
      </w:r>
      <w:r w:rsidR="005A1694">
        <w:t xml:space="preserve"> January, 2021</w:t>
      </w:r>
      <w:r>
        <w:t xml:space="preserve"> to </w:t>
      </w:r>
      <w:r w:rsidR="005A1694">
        <w:t>December, 2021</w:t>
      </w:r>
      <w:r>
        <w:t>)</w:t>
      </w:r>
    </w:p>
    <w:p w14:paraId="24284DE7" w14:textId="10D367CD" w:rsidR="00C53E30" w:rsidRDefault="00C53E30" w:rsidP="00C53E30">
      <w:pPr>
        <w:tabs>
          <w:tab w:val="left" w:pos="3870"/>
        </w:tabs>
        <w:ind w:left="187"/>
      </w:pPr>
      <w:r>
        <w:t>Name of the Faculty</w:t>
      </w:r>
      <w:r>
        <w:tab/>
        <w:t>:</w:t>
      </w:r>
      <w:r w:rsidR="007511D0">
        <w:t xml:space="preserve"> </w:t>
      </w:r>
    </w:p>
    <w:p w14:paraId="39416824" w14:textId="77777777" w:rsidR="00C53E30" w:rsidRDefault="00C53E30" w:rsidP="00C53E30">
      <w:pPr>
        <w:tabs>
          <w:tab w:val="left" w:pos="3870"/>
        </w:tabs>
        <w:ind w:left="187"/>
      </w:pPr>
      <w:r>
        <w:t>Designation</w:t>
      </w:r>
      <w:r>
        <w:tab/>
        <w:t>:</w:t>
      </w:r>
    </w:p>
    <w:p w14:paraId="1D450306" w14:textId="77777777" w:rsidR="00C53E30" w:rsidRDefault="00C53E30" w:rsidP="00201AE5">
      <w:pPr>
        <w:tabs>
          <w:tab w:val="left" w:pos="3870"/>
        </w:tabs>
        <w:spacing w:after="0" w:line="240" w:lineRule="auto"/>
        <w:ind w:left="187"/>
      </w:pPr>
      <w:r>
        <w:t>Department</w:t>
      </w:r>
      <w:r>
        <w:tab/>
        <w:t>:      _______________________________________________________________</w:t>
      </w:r>
      <w:r w:rsidR="00AB52A3">
        <w:t>________</w:t>
      </w:r>
    </w:p>
    <w:p w14:paraId="7B91BDC4" w14:textId="07577F56" w:rsidR="00C53E30" w:rsidRDefault="00C53E30" w:rsidP="00C53E30">
      <w:pPr>
        <w:tabs>
          <w:tab w:val="left" w:pos="3870"/>
        </w:tabs>
        <w:spacing w:before="360"/>
        <w:ind w:left="187"/>
      </w:pPr>
      <w:r w:rsidRPr="00C53E30">
        <w:rPr>
          <w:b/>
        </w:rPr>
        <w:t>I</w:t>
      </w:r>
      <w:r w:rsidR="00DB5986">
        <w:rPr>
          <w:b/>
        </w:rPr>
        <w:t>)</w:t>
      </w:r>
      <w:r w:rsidRPr="00C53E30">
        <w:rPr>
          <w:b/>
        </w:rPr>
        <w:t xml:space="preserve"> Teaching Activities</w:t>
      </w:r>
      <w:r>
        <w:t xml:space="preserve"> 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4601"/>
        <w:gridCol w:w="1980"/>
        <w:gridCol w:w="2070"/>
        <w:gridCol w:w="1890"/>
      </w:tblGrid>
      <w:tr w:rsidR="006B60BF" w14:paraId="7C5BED5D" w14:textId="77777777" w:rsidTr="006B60BF">
        <w:tc>
          <w:tcPr>
            <w:tcW w:w="4601" w:type="dxa"/>
          </w:tcPr>
          <w:p w14:paraId="2129F813" w14:textId="77777777" w:rsidR="006B60BF" w:rsidRPr="00932BF5" w:rsidRDefault="006B60BF" w:rsidP="006B60BF">
            <w:pPr>
              <w:tabs>
                <w:tab w:val="left" w:pos="3870"/>
              </w:tabs>
              <w:jc w:val="center"/>
              <w:rPr>
                <w:bCs/>
              </w:rPr>
            </w:pPr>
            <w:r w:rsidRPr="00932BF5">
              <w:rPr>
                <w:bCs/>
              </w:rPr>
              <w:t>Nature of Activity</w:t>
            </w:r>
          </w:p>
        </w:tc>
        <w:tc>
          <w:tcPr>
            <w:tcW w:w="1980" w:type="dxa"/>
          </w:tcPr>
          <w:p w14:paraId="621EABB8" w14:textId="77777777" w:rsidR="006B60BF" w:rsidRPr="00932BF5" w:rsidRDefault="006B60BF" w:rsidP="006B60BF">
            <w:pPr>
              <w:tabs>
                <w:tab w:val="left" w:pos="3870"/>
              </w:tabs>
              <w:jc w:val="center"/>
              <w:rPr>
                <w:bCs/>
              </w:rPr>
            </w:pPr>
            <w:r w:rsidRPr="00932BF5">
              <w:rPr>
                <w:bCs/>
              </w:rPr>
              <w:t>API score allotted</w:t>
            </w:r>
          </w:p>
        </w:tc>
        <w:tc>
          <w:tcPr>
            <w:tcW w:w="2070" w:type="dxa"/>
          </w:tcPr>
          <w:p w14:paraId="4DAEA23C" w14:textId="77777777" w:rsidR="006B60BF" w:rsidRPr="00932BF5" w:rsidRDefault="006B60BF" w:rsidP="006B60BF">
            <w:pPr>
              <w:tabs>
                <w:tab w:val="left" w:pos="3870"/>
              </w:tabs>
              <w:jc w:val="center"/>
              <w:rPr>
                <w:bCs/>
              </w:rPr>
            </w:pPr>
            <w:r w:rsidRPr="00932BF5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3F92C352" w14:textId="77777777" w:rsidR="006B60BF" w:rsidRPr="00932BF5" w:rsidRDefault="006B60BF" w:rsidP="006B60BF">
            <w:pPr>
              <w:tabs>
                <w:tab w:val="left" w:pos="3870"/>
              </w:tabs>
              <w:jc w:val="center"/>
              <w:rPr>
                <w:bCs/>
              </w:rPr>
            </w:pPr>
            <w:r w:rsidRPr="00932BF5">
              <w:rPr>
                <w:bCs/>
              </w:rPr>
              <w:t>Verified API score</w:t>
            </w:r>
          </w:p>
        </w:tc>
      </w:tr>
      <w:tr w:rsidR="006B60BF" w14:paraId="15B13A2B" w14:textId="77777777" w:rsidTr="006B60BF">
        <w:tc>
          <w:tcPr>
            <w:tcW w:w="4601" w:type="dxa"/>
          </w:tcPr>
          <w:p w14:paraId="6DADFB0C" w14:textId="77777777" w:rsidR="006B60BF" w:rsidRDefault="006B60BF" w:rsidP="006B60BF">
            <w:pPr>
              <w:tabs>
                <w:tab w:val="left" w:pos="3870"/>
              </w:tabs>
            </w:pPr>
            <w:r>
              <w:t xml:space="preserve">Lectures taken v/s percentage of Lectures allocated </w:t>
            </w:r>
            <w:r>
              <w:br/>
              <w:t xml:space="preserve">        </w:t>
            </w:r>
          </w:p>
          <w:p w14:paraId="4684FBB6" w14:textId="77777777" w:rsidR="006B60BF" w:rsidRDefault="006B60BF" w:rsidP="006B60BF">
            <w:pPr>
              <w:tabs>
                <w:tab w:val="left" w:pos="3870"/>
              </w:tabs>
            </w:pPr>
            <w:r>
              <w:t xml:space="preserve">Total No. of Lectures allocated : </w:t>
            </w:r>
          </w:p>
          <w:p w14:paraId="76B954CC" w14:textId="77777777" w:rsidR="006B60BF" w:rsidRDefault="006B60BF" w:rsidP="006B60BF">
            <w:pPr>
              <w:tabs>
                <w:tab w:val="left" w:pos="3870"/>
              </w:tabs>
            </w:pPr>
          </w:p>
          <w:p w14:paraId="3EF71497" w14:textId="77777777" w:rsidR="006B60BF" w:rsidRDefault="006B60BF" w:rsidP="006B60BF">
            <w:pPr>
              <w:tabs>
                <w:tab w:val="left" w:pos="3870"/>
              </w:tabs>
            </w:pPr>
            <w:r>
              <w:t>Total No. of Lectures taken :</w:t>
            </w:r>
          </w:p>
          <w:p w14:paraId="27DDAFB6" w14:textId="77777777" w:rsidR="006B60BF" w:rsidRDefault="006B60BF" w:rsidP="006B60BF">
            <w:pPr>
              <w:tabs>
                <w:tab w:val="left" w:pos="3870"/>
              </w:tabs>
            </w:pPr>
          </w:p>
        </w:tc>
        <w:tc>
          <w:tcPr>
            <w:tcW w:w="1980" w:type="dxa"/>
          </w:tcPr>
          <w:p w14:paraId="7EAA9E33" w14:textId="77777777" w:rsidR="006B60BF" w:rsidRDefault="00DE394F" w:rsidP="00DE394F">
            <w:pPr>
              <w:tabs>
                <w:tab w:val="left" w:pos="3870"/>
              </w:tabs>
              <w:jc w:val="center"/>
            </w:pPr>
            <w:r>
              <w:t>100% compliance = 10 points</w:t>
            </w:r>
          </w:p>
        </w:tc>
        <w:tc>
          <w:tcPr>
            <w:tcW w:w="2070" w:type="dxa"/>
          </w:tcPr>
          <w:p w14:paraId="7283F67F" w14:textId="77777777" w:rsidR="006B60BF" w:rsidRDefault="006B60BF" w:rsidP="00C53E30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4B945C99" w14:textId="77777777" w:rsidR="006B60BF" w:rsidRDefault="006B60BF" w:rsidP="00C53E30">
            <w:pPr>
              <w:tabs>
                <w:tab w:val="left" w:pos="3870"/>
              </w:tabs>
            </w:pPr>
          </w:p>
        </w:tc>
      </w:tr>
    </w:tbl>
    <w:p w14:paraId="4B113C44" w14:textId="77777777" w:rsidR="006B60BF" w:rsidRDefault="006B60BF" w:rsidP="00F67D3F">
      <w:pPr>
        <w:tabs>
          <w:tab w:val="left" w:pos="3870"/>
        </w:tabs>
        <w:spacing w:after="0"/>
        <w:ind w:left="187"/>
      </w:pPr>
    </w:p>
    <w:p w14:paraId="6F41E2D4" w14:textId="5C31EDFB" w:rsidR="00F67D3F" w:rsidRDefault="00C53E30" w:rsidP="00C53E30">
      <w:pPr>
        <w:tabs>
          <w:tab w:val="left" w:pos="3870"/>
        </w:tabs>
        <w:ind w:left="187"/>
        <w:rPr>
          <w:b/>
        </w:rPr>
      </w:pPr>
      <w:r>
        <w:t xml:space="preserve"> </w:t>
      </w:r>
      <w:r w:rsidR="00F67D3F" w:rsidRPr="00C53E30">
        <w:rPr>
          <w:b/>
        </w:rPr>
        <w:t>I</w:t>
      </w:r>
      <w:r w:rsidR="00F67D3F">
        <w:rPr>
          <w:b/>
        </w:rPr>
        <w:t>I</w:t>
      </w:r>
      <w:r w:rsidR="00DB5986">
        <w:rPr>
          <w:b/>
        </w:rPr>
        <w:t>)</w:t>
      </w:r>
      <w:r w:rsidR="00F67D3F">
        <w:t xml:space="preserve"> </w:t>
      </w:r>
      <w:r w:rsidR="00F67D3F">
        <w:rPr>
          <w:b/>
        </w:rPr>
        <w:t>Participation in Teacher Training / Faculty Development Programs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4601"/>
        <w:gridCol w:w="1980"/>
        <w:gridCol w:w="2070"/>
        <w:gridCol w:w="1890"/>
      </w:tblGrid>
      <w:tr w:rsidR="00F67D3F" w:rsidRPr="006B60BF" w14:paraId="3C7324C0" w14:textId="77777777" w:rsidTr="00141226">
        <w:tc>
          <w:tcPr>
            <w:tcW w:w="4601" w:type="dxa"/>
          </w:tcPr>
          <w:p w14:paraId="4DA7CEF5" w14:textId="77777777" w:rsidR="00F67D3F" w:rsidRPr="00AA349B" w:rsidRDefault="00F67D3F" w:rsidP="00F67D3F">
            <w:pPr>
              <w:tabs>
                <w:tab w:val="left" w:pos="3870"/>
              </w:tabs>
              <w:jc w:val="center"/>
              <w:rPr>
                <w:bCs/>
              </w:rPr>
            </w:pPr>
            <w:r w:rsidRPr="00AA349B">
              <w:rPr>
                <w:bCs/>
              </w:rPr>
              <w:t xml:space="preserve"> </w:t>
            </w:r>
            <w:r w:rsidR="00C53E30" w:rsidRPr="00AA349B">
              <w:rPr>
                <w:bCs/>
              </w:rPr>
              <w:t xml:space="preserve">      </w:t>
            </w:r>
            <w:r w:rsidRPr="00AA349B">
              <w:rPr>
                <w:bCs/>
              </w:rPr>
              <w:t>No. of Programs attended</w:t>
            </w:r>
          </w:p>
        </w:tc>
        <w:tc>
          <w:tcPr>
            <w:tcW w:w="1980" w:type="dxa"/>
          </w:tcPr>
          <w:p w14:paraId="39BB753B" w14:textId="77777777" w:rsidR="00F67D3F" w:rsidRPr="00AA349B" w:rsidRDefault="00F67D3F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AA349B">
              <w:rPr>
                <w:bCs/>
              </w:rPr>
              <w:t>API score allotted</w:t>
            </w:r>
          </w:p>
        </w:tc>
        <w:tc>
          <w:tcPr>
            <w:tcW w:w="2070" w:type="dxa"/>
          </w:tcPr>
          <w:p w14:paraId="678D254F" w14:textId="77777777" w:rsidR="00F67D3F" w:rsidRPr="00AA349B" w:rsidRDefault="00F67D3F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AA349B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2CDD2F7A" w14:textId="77777777" w:rsidR="00F67D3F" w:rsidRPr="00AA349B" w:rsidRDefault="00F67D3F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AA349B">
              <w:rPr>
                <w:bCs/>
              </w:rPr>
              <w:t>Verified API score</w:t>
            </w:r>
          </w:p>
        </w:tc>
      </w:tr>
      <w:tr w:rsidR="00F67D3F" w14:paraId="1C1A7130" w14:textId="77777777" w:rsidTr="00F67D3F">
        <w:trPr>
          <w:trHeight w:val="773"/>
        </w:trPr>
        <w:tc>
          <w:tcPr>
            <w:tcW w:w="4601" w:type="dxa"/>
          </w:tcPr>
          <w:p w14:paraId="2855B3E4" w14:textId="77777777" w:rsidR="00F67D3F" w:rsidRDefault="00F67D3F" w:rsidP="00F67D3F">
            <w:pPr>
              <w:tabs>
                <w:tab w:val="left" w:pos="3870"/>
              </w:tabs>
            </w:pPr>
          </w:p>
        </w:tc>
        <w:tc>
          <w:tcPr>
            <w:tcW w:w="1980" w:type="dxa"/>
          </w:tcPr>
          <w:p w14:paraId="7AE2F902" w14:textId="77777777" w:rsidR="00F67D3F" w:rsidRDefault="006444BF" w:rsidP="006444BF">
            <w:pPr>
              <w:tabs>
                <w:tab w:val="left" w:pos="3870"/>
              </w:tabs>
              <w:jc w:val="center"/>
            </w:pPr>
            <w:r>
              <w:t>4 Programs = 10 points</w:t>
            </w:r>
          </w:p>
          <w:p w14:paraId="7077B0FE" w14:textId="77777777" w:rsidR="004974F3" w:rsidRDefault="004974F3" w:rsidP="00380017">
            <w:pPr>
              <w:tabs>
                <w:tab w:val="left" w:pos="3870"/>
              </w:tabs>
              <w:jc w:val="center"/>
            </w:pPr>
            <w:r>
              <w:t xml:space="preserve">(Participation in 1 Teacher Training Program &amp; </w:t>
            </w:r>
            <w:r w:rsidR="00380017">
              <w:t>3</w:t>
            </w:r>
            <w:r>
              <w:t xml:space="preserve"> Faculty Development Programs are Mandatory) </w:t>
            </w:r>
          </w:p>
        </w:tc>
        <w:tc>
          <w:tcPr>
            <w:tcW w:w="2070" w:type="dxa"/>
          </w:tcPr>
          <w:p w14:paraId="3ACDF670" w14:textId="77777777" w:rsidR="00F67D3F" w:rsidRDefault="00F67D3F" w:rsidP="00141226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0A73EB66" w14:textId="77777777" w:rsidR="00F67D3F" w:rsidRDefault="00F67D3F" w:rsidP="00141226">
            <w:pPr>
              <w:tabs>
                <w:tab w:val="left" w:pos="3870"/>
              </w:tabs>
            </w:pPr>
          </w:p>
        </w:tc>
      </w:tr>
    </w:tbl>
    <w:p w14:paraId="3D74FCB4" w14:textId="77777777" w:rsidR="00C53E30" w:rsidRDefault="00C53E30" w:rsidP="00F67D3F">
      <w:pPr>
        <w:tabs>
          <w:tab w:val="left" w:pos="3870"/>
        </w:tabs>
        <w:spacing w:after="0"/>
        <w:ind w:left="187"/>
      </w:pPr>
    </w:p>
    <w:p w14:paraId="4C0F5D0E" w14:textId="77777777" w:rsidR="004974F3" w:rsidRDefault="004974F3">
      <w:pPr>
        <w:rPr>
          <w:b/>
        </w:rPr>
      </w:pPr>
      <w:r>
        <w:rPr>
          <w:b/>
        </w:rPr>
        <w:br w:type="page"/>
      </w:r>
    </w:p>
    <w:p w14:paraId="1021C213" w14:textId="77777777" w:rsidR="00357CF1" w:rsidRDefault="00357CF1" w:rsidP="00F67D3F">
      <w:pPr>
        <w:tabs>
          <w:tab w:val="left" w:pos="3870"/>
        </w:tabs>
        <w:spacing w:after="0"/>
        <w:ind w:left="187"/>
      </w:pPr>
    </w:p>
    <w:p w14:paraId="7A1F1FC7" w14:textId="41AF4A0E" w:rsidR="009E11C9" w:rsidRDefault="009E11C9" w:rsidP="007B004E">
      <w:pPr>
        <w:tabs>
          <w:tab w:val="left" w:pos="3870"/>
        </w:tabs>
        <w:spacing w:after="0" w:line="240" w:lineRule="auto"/>
        <w:ind w:left="446" w:hanging="446"/>
        <w:jc w:val="both"/>
        <w:rPr>
          <w:b/>
        </w:rPr>
      </w:pPr>
      <w:r>
        <w:rPr>
          <w:b/>
        </w:rPr>
        <w:t>I</w:t>
      </w:r>
      <w:r w:rsidR="007511D0">
        <w:rPr>
          <w:b/>
        </w:rPr>
        <w:t>II</w:t>
      </w:r>
      <w:r w:rsidR="00AA349B">
        <w:rPr>
          <w:b/>
        </w:rPr>
        <w:t>)</w:t>
      </w:r>
      <w:r w:rsidR="00AA349B">
        <w:tab/>
      </w:r>
      <w:r>
        <w:rPr>
          <w:b/>
        </w:rPr>
        <w:t xml:space="preserve">No. of Undergraduate Students Guided for Scientific Presentations in </w:t>
      </w:r>
      <w:proofErr w:type="spellStart"/>
      <w:r>
        <w:rPr>
          <w:b/>
        </w:rPr>
        <w:t>Medhomadhan</w:t>
      </w:r>
      <w:proofErr w:type="spellEnd"/>
      <w:r>
        <w:rPr>
          <w:b/>
        </w:rPr>
        <w:t xml:space="preserve"> / State / National / International Conferences</w:t>
      </w:r>
      <w:r w:rsidR="006444BF">
        <w:rPr>
          <w:b/>
        </w:rPr>
        <w:t xml:space="preserve"> </w:t>
      </w:r>
    </w:p>
    <w:p w14:paraId="7CB8D4BC" w14:textId="77777777" w:rsidR="007B004E" w:rsidRPr="007B004E" w:rsidRDefault="007B004E" w:rsidP="007B004E">
      <w:pPr>
        <w:tabs>
          <w:tab w:val="left" w:pos="3870"/>
        </w:tabs>
        <w:spacing w:after="0" w:line="240" w:lineRule="auto"/>
        <w:ind w:left="446" w:hanging="446"/>
        <w:jc w:val="both"/>
        <w:rPr>
          <w:b/>
          <w:sz w:val="12"/>
          <w:szCs w:val="12"/>
        </w:rPr>
      </w:pP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4601"/>
        <w:gridCol w:w="1980"/>
        <w:gridCol w:w="2070"/>
        <w:gridCol w:w="1890"/>
      </w:tblGrid>
      <w:tr w:rsidR="009E11C9" w:rsidRPr="006B60BF" w14:paraId="0E69024C" w14:textId="77777777" w:rsidTr="00141226">
        <w:tc>
          <w:tcPr>
            <w:tcW w:w="4601" w:type="dxa"/>
          </w:tcPr>
          <w:p w14:paraId="1712FD12" w14:textId="77777777" w:rsidR="009E11C9" w:rsidRPr="00DB527D" w:rsidRDefault="009E11C9" w:rsidP="009E11C9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 xml:space="preserve">       Name of the Student / Title of Scientific Presentation / Event </w:t>
            </w:r>
          </w:p>
        </w:tc>
        <w:tc>
          <w:tcPr>
            <w:tcW w:w="1980" w:type="dxa"/>
          </w:tcPr>
          <w:p w14:paraId="4E83650B" w14:textId="77777777" w:rsidR="009E11C9" w:rsidRPr="00DB527D" w:rsidRDefault="009E11C9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API score allotted</w:t>
            </w:r>
          </w:p>
        </w:tc>
        <w:tc>
          <w:tcPr>
            <w:tcW w:w="2070" w:type="dxa"/>
          </w:tcPr>
          <w:p w14:paraId="21C8381B" w14:textId="77777777" w:rsidR="009E11C9" w:rsidRPr="00DB527D" w:rsidRDefault="009E11C9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191D26DF" w14:textId="77777777" w:rsidR="009E11C9" w:rsidRPr="00DB527D" w:rsidRDefault="009E11C9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Verified API score</w:t>
            </w:r>
          </w:p>
        </w:tc>
      </w:tr>
      <w:tr w:rsidR="009E11C9" w14:paraId="085EBE81" w14:textId="77777777" w:rsidTr="00141226">
        <w:trPr>
          <w:trHeight w:val="773"/>
        </w:trPr>
        <w:tc>
          <w:tcPr>
            <w:tcW w:w="4601" w:type="dxa"/>
          </w:tcPr>
          <w:p w14:paraId="6D89C372" w14:textId="77777777" w:rsidR="009E11C9" w:rsidRDefault="009E11C9" w:rsidP="00141226">
            <w:pPr>
              <w:tabs>
                <w:tab w:val="left" w:pos="3870"/>
              </w:tabs>
            </w:pPr>
          </w:p>
        </w:tc>
        <w:tc>
          <w:tcPr>
            <w:tcW w:w="1980" w:type="dxa"/>
          </w:tcPr>
          <w:p w14:paraId="591BE233" w14:textId="77777777" w:rsidR="009E11C9" w:rsidRDefault="004974F3" w:rsidP="004974F3">
            <w:pPr>
              <w:tabs>
                <w:tab w:val="left" w:pos="3870"/>
              </w:tabs>
              <w:jc w:val="center"/>
            </w:pPr>
            <w:r>
              <w:t>4 Presentations g</w:t>
            </w:r>
            <w:r w:rsidR="00EA4CD2">
              <w:t xml:space="preserve">uided = </w:t>
            </w:r>
            <w:r>
              <w:br/>
            </w:r>
            <w:r w:rsidR="00EA4CD2">
              <w:t>10 points</w:t>
            </w:r>
          </w:p>
        </w:tc>
        <w:tc>
          <w:tcPr>
            <w:tcW w:w="2070" w:type="dxa"/>
          </w:tcPr>
          <w:p w14:paraId="1DC1AD0D" w14:textId="77777777" w:rsidR="009E11C9" w:rsidRDefault="009E11C9" w:rsidP="00141226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2A187C21" w14:textId="77777777" w:rsidR="009E11C9" w:rsidRDefault="009E11C9" w:rsidP="00141226">
            <w:pPr>
              <w:tabs>
                <w:tab w:val="left" w:pos="3870"/>
              </w:tabs>
            </w:pPr>
          </w:p>
        </w:tc>
      </w:tr>
    </w:tbl>
    <w:p w14:paraId="35BF1D67" w14:textId="77777777" w:rsidR="00141527" w:rsidRDefault="009E11C9" w:rsidP="00DF04EF">
      <w:pPr>
        <w:tabs>
          <w:tab w:val="left" w:pos="3870"/>
        </w:tabs>
        <w:spacing w:after="0" w:line="240" w:lineRule="auto"/>
        <w:ind w:left="187"/>
        <w:jc w:val="both"/>
        <w:rPr>
          <w:b/>
        </w:rPr>
      </w:pPr>
      <w:r>
        <w:rPr>
          <w:b/>
        </w:rPr>
        <w:t xml:space="preserve"> </w:t>
      </w:r>
    </w:p>
    <w:p w14:paraId="7FD7B747" w14:textId="34F8A3C3" w:rsidR="004974F3" w:rsidRDefault="007511D0" w:rsidP="007B004E">
      <w:pPr>
        <w:spacing w:after="0"/>
        <w:ind w:left="547" w:hanging="547"/>
        <w:jc w:val="both"/>
        <w:rPr>
          <w:b/>
        </w:rPr>
      </w:pPr>
      <w:r>
        <w:rPr>
          <w:b/>
        </w:rPr>
        <w:t>I</w:t>
      </w:r>
      <w:r w:rsidR="004974F3">
        <w:rPr>
          <w:b/>
        </w:rPr>
        <w:t>V</w:t>
      </w:r>
      <w:r w:rsidR="007B004E">
        <w:t>)</w:t>
      </w:r>
      <w:r w:rsidR="007B004E">
        <w:rPr>
          <w:b/>
        </w:rPr>
        <w:tab/>
      </w:r>
      <w:r w:rsidR="004974F3">
        <w:rPr>
          <w:b/>
        </w:rPr>
        <w:t xml:space="preserve">No. of </w:t>
      </w:r>
      <w:r w:rsidR="007B004E">
        <w:rPr>
          <w:b/>
        </w:rPr>
        <w:t>UG</w:t>
      </w:r>
      <w:r w:rsidR="004974F3">
        <w:rPr>
          <w:b/>
        </w:rPr>
        <w:t xml:space="preserve"> Student Research Projects Guided for UGSRS/STS program 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4601"/>
        <w:gridCol w:w="1980"/>
        <w:gridCol w:w="2070"/>
        <w:gridCol w:w="1890"/>
      </w:tblGrid>
      <w:tr w:rsidR="004974F3" w:rsidRPr="006B60BF" w14:paraId="18389E32" w14:textId="77777777" w:rsidTr="00C1727E">
        <w:tc>
          <w:tcPr>
            <w:tcW w:w="4601" w:type="dxa"/>
          </w:tcPr>
          <w:p w14:paraId="119F2E35" w14:textId="77777777" w:rsidR="004974F3" w:rsidRPr="00DB527D" w:rsidRDefault="004974F3" w:rsidP="004974F3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 xml:space="preserve">       Name of the Student / Title of Research Project </w:t>
            </w:r>
          </w:p>
        </w:tc>
        <w:tc>
          <w:tcPr>
            <w:tcW w:w="1980" w:type="dxa"/>
          </w:tcPr>
          <w:p w14:paraId="22BC7435" w14:textId="77777777" w:rsidR="004974F3" w:rsidRPr="00DB527D" w:rsidRDefault="004974F3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API score allotted</w:t>
            </w:r>
          </w:p>
        </w:tc>
        <w:tc>
          <w:tcPr>
            <w:tcW w:w="2070" w:type="dxa"/>
          </w:tcPr>
          <w:p w14:paraId="32C2DDA3" w14:textId="77777777" w:rsidR="004974F3" w:rsidRPr="00DB527D" w:rsidRDefault="004974F3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78BD7B85" w14:textId="77777777" w:rsidR="004974F3" w:rsidRPr="00DB527D" w:rsidRDefault="004974F3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Verified API score</w:t>
            </w:r>
          </w:p>
        </w:tc>
      </w:tr>
      <w:tr w:rsidR="004974F3" w14:paraId="3E71CF4B" w14:textId="77777777" w:rsidTr="00C1727E">
        <w:trPr>
          <w:trHeight w:val="773"/>
        </w:trPr>
        <w:tc>
          <w:tcPr>
            <w:tcW w:w="4601" w:type="dxa"/>
          </w:tcPr>
          <w:p w14:paraId="4F19A7D3" w14:textId="77777777" w:rsidR="004974F3" w:rsidRDefault="004974F3" w:rsidP="00C1727E">
            <w:pPr>
              <w:tabs>
                <w:tab w:val="left" w:pos="3870"/>
              </w:tabs>
            </w:pPr>
          </w:p>
        </w:tc>
        <w:tc>
          <w:tcPr>
            <w:tcW w:w="1980" w:type="dxa"/>
          </w:tcPr>
          <w:p w14:paraId="26482451" w14:textId="77777777" w:rsidR="004974F3" w:rsidRDefault="004974F3" w:rsidP="004974F3">
            <w:pPr>
              <w:tabs>
                <w:tab w:val="left" w:pos="3870"/>
              </w:tabs>
              <w:jc w:val="center"/>
            </w:pPr>
            <w:r>
              <w:t>1 Research Project guided = 10 points</w:t>
            </w:r>
          </w:p>
        </w:tc>
        <w:tc>
          <w:tcPr>
            <w:tcW w:w="2070" w:type="dxa"/>
          </w:tcPr>
          <w:p w14:paraId="38A60906" w14:textId="77777777" w:rsidR="004974F3" w:rsidRDefault="004974F3" w:rsidP="00C1727E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54B4FD9A" w14:textId="77777777" w:rsidR="004974F3" w:rsidRDefault="004974F3" w:rsidP="00C1727E">
            <w:pPr>
              <w:tabs>
                <w:tab w:val="left" w:pos="3870"/>
              </w:tabs>
            </w:pPr>
          </w:p>
        </w:tc>
      </w:tr>
    </w:tbl>
    <w:p w14:paraId="2F2A3BA0" w14:textId="77777777" w:rsidR="004974F3" w:rsidRDefault="004974F3" w:rsidP="00DF04EF">
      <w:pPr>
        <w:tabs>
          <w:tab w:val="left" w:pos="3870"/>
        </w:tabs>
        <w:spacing w:after="0" w:line="240" w:lineRule="auto"/>
        <w:ind w:left="187"/>
        <w:jc w:val="both"/>
        <w:rPr>
          <w:b/>
        </w:rPr>
      </w:pPr>
    </w:p>
    <w:p w14:paraId="36948F29" w14:textId="77777777" w:rsidR="00DB527D" w:rsidRDefault="00D646F9" w:rsidP="00DB527D">
      <w:pPr>
        <w:tabs>
          <w:tab w:val="left" w:pos="3870"/>
        </w:tabs>
        <w:spacing w:after="0" w:line="240" w:lineRule="auto"/>
        <w:ind w:left="360" w:hanging="360"/>
        <w:rPr>
          <w:b/>
        </w:rPr>
      </w:pPr>
      <w:r>
        <w:rPr>
          <w:b/>
        </w:rPr>
        <w:t>V</w:t>
      </w:r>
      <w:r w:rsidR="00DB527D">
        <w:rPr>
          <w:b/>
        </w:rPr>
        <w:t>)</w:t>
      </w:r>
      <w:r w:rsidR="00F67D3F">
        <w:rPr>
          <w:b/>
        </w:rPr>
        <w:t xml:space="preserve"> </w:t>
      </w:r>
      <w:r w:rsidR="00DB527D">
        <w:rPr>
          <w:b/>
        </w:rPr>
        <w:t xml:space="preserve">  </w:t>
      </w:r>
      <w:r w:rsidR="00F67D3F">
        <w:rPr>
          <w:b/>
        </w:rPr>
        <w:t xml:space="preserve">Scientific Papers published in </w:t>
      </w:r>
      <w:proofErr w:type="spellStart"/>
      <w:r w:rsidR="00F67D3F">
        <w:rPr>
          <w:b/>
        </w:rPr>
        <w:t>Pubmed</w:t>
      </w:r>
      <w:proofErr w:type="spellEnd"/>
      <w:r w:rsidR="00F67D3F">
        <w:rPr>
          <w:b/>
        </w:rPr>
        <w:t xml:space="preserve"> / Scopus / Web of Science / </w:t>
      </w:r>
      <w:r w:rsidR="00F67D3F">
        <w:rPr>
          <w:b/>
        </w:rPr>
        <w:br/>
        <w:t xml:space="preserve">  UGC CARE listed Journals</w:t>
      </w:r>
      <w:r w:rsidR="004974F3">
        <w:rPr>
          <w:b/>
        </w:rPr>
        <w:t xml:space="preserve"> </w:t>
      </w:r>
      <w:r w:rsidR="00F67D3F">
        <w:rPr>
          <w:b/>
        </w:rPr>
        <w:t xml:space="preserve">  </w:t>
      </w:r>
    </w:p>
    <w:p w14:paraId="1235E401" w14:textId="485D18FD" w:rsidR="00F67D3F" w:rsidRDefault="00F67D3F" w:rsidP="00DB527D">
      <w:pPr>
        <w:tabs>
          <w:tab w:val="left" w:pos="3870"/>
        </w:tabs>
        <w:spacing w:after="0" w:line="240" w:lineRule="auto"/>
        <w:ind w:left="360" w:hanging="360"/>
        <w:rPr>
          <w:b/>
        </w:rPr>
      </w:pPr>
      <w:r>
        <w:rPr>
          <w:b/>
        </w:rPr>
        <w:t xml:space="preserve"> 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3791"/>
        <w:gridCol w:w="3510"/>
        <w:gridCol w:w="1350"/>
        <w:gridCol w:w="1890"/>
      </w:tblGrid>
      <w:tr w:rsidR="00F67D3F" w:rsidRPr="006B60BF" w14:paraId="6295CCAC" w14:textId="77777777" w:rsidTr="00DF04EF">
        <w:trPr>
          <w:trHeight w:val="1277"/>
        </w:trPr>
        <w:tc>
          <w:tcPr>
            <w:tcW w:w="3791" w:type="dxa"/>
          </w:tcPr>
          <w:p w14:paraId="3878B196" w14:textId="77777777" w:rsidR="00F67D3F" w:rsidRPr="00DB527D" w:rsidRDefault="00F67D3F" w:rsidP="00B75338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 xml:space="preserve">       No. of Papers published</w:t>
            </w:r>
            <w:r w:rsidR="00B75338" w:rsidRPr="00DB527D">
              <w:rPr>
                <w:bCs/>
              </w:rPr>
              <w:t xml:space="preserve"> </w:t>
            </w:r>
            <w:r w:rsidR="00B75338" w:rsidRPr="00DB527D">
              <w:rPr>
                <w:bCs/>
              </w:rPr>
              <w:br/>
              <w:t>(as first author)</w:t>
            </w:r>
            <w:r w:rsidRPr="00DB527D">
              <w:rPr>
                <w:bCs/>
              </w:rPr>
              <w:t xml:space="preserve"> with their Link of the recognition in UGC enlistment of the Journal</w:t>
            </w:r>
          </w:p>
        </w:tc>
        <w:tc>
          <w:tcPr>
            <w:tcW w:w="3510" w:type="dxa"/>
          </w:tcPr>
          <w:p w14:paraId="09419C51" w14:textId="77777777" w:rsidR="00F67D3F" w:rsidRPr="00DB527D" w:rsidRDefault="00F67D3F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API score allotted</w:t>
            </w:r>
          </w:p>
        </w:tc>
        <w:tc>
          <w:tcPr>
            <w:tcW w:w="1350" w:type="dxa"/>
          </w:tcPr>
          <w:p w14:paraId="35167437" w14:textId="77777777" w:rsidR="00F67D3F" w:rsidRPr="00DB527D" w:rsidRDefault="00F67D3F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397542F0" w14:textId="77777777" w:rsidR="00F67D3F" w:rsidRPr="00DB527D" w:rsidRDefault="00F67D3F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DB527D">
              <w:rPr>
                <w:bCs/>
              </w:rPr>
              <w:t>Verified API score</w:t>
            </w:r>
          </w:p>
        </w:tc>
      </w:tr>
      <w:tr w:rsidR="00F67D3F" w14:paraId="0061E343" w14:textId="77777777" w:rsidTr="00DF04EF">
        <w:trPr>
          <w:trHeight w:val="1538"/>
        </w:trPr>
        <w:tc>
          <w:tcPr>
            <w:tcW w:w="3791" w:type="dxa"/>
          </w:tcPr>
          <w:p w14:paraId="27D9DA5F" w14:textId="77777777" w:rsidR="00F67D3F" w:rsidRDefault="00F67D3F" w:rsidP="00141226">
            <w:pPr>
              <w:tabs>
                <w:tab w:val="left" w:pos="3870"/>
              </w:tabs>
            </w:pPr>
          </w:p>
        </w:tc>
        <w:tc>
          <w:tcPr>
            <w:tcW w:w="3510" w:type="dxa"/>
          </w:tcPr>
          <w:p w14:paraId="6B9B39F6" w14:textId="77777777" w:rsidR="00F67D3F" w:rsidRDefault="00EA4CD2" w:rsidP="00EA4CD2">
            <w:pPr>
              <w:tabs>
                <w:tab w:val="left" w:pos="3870"/>
              </w:tabs>
              <w:jc w:val="center"/>
            </w:pPr>
            <w:r>
              <w:t>2 Publications = 10 points</w:t>
            </w:r>
          </w:p>
          <w:p w14:paraId="3D0B8F33" w14:textId="77777777" w:rsidR="004974F3" w:rsidRDefault="004974F3" w:rsidP="004974F3">
            <w:pPr>
              <w:tabs>
                <w:tab w:val="left" w:pos="3870"/>
              </w:tabs>
              <w:jc w:val="center"/>
            </w:pPr>
            <w:r>
              <w:t>(2 Publications are Mandatory – Every additional publication will score 5 points)</w:t>
            </w:r>
          </w:p>
        </w:tc>
        <w:tc>
          <w:tcPr>
            <w:tcW w:w="1350" w:type="dxa"/>
          </w:tcPr>
          <w:p w14:paraId="7F8162AD" w14:textId="77777777" w:rsidR="00F67D3F" w:rsidRDefault="00F67D3F" w:rsidP="00141226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21B38E2C" w14:textId="77777777" w:rsidR="00F67D3F" w:rsidRDefault="00F67D3F" w:rsidP="00141226">
            <w:pPr>
              <w:tabs>
                <w:tab w:val="left" w:pos="3870"/>
              </w:tabs>
            </w:pPr>
          </w:p>
        </w:tc>
      </w:tr>
    </w:tbl>
    <w:p w14:paraId="7AA67975" w14:textId="77777777" w:rsidR="00DF04EF" w:rsidRDefault="00DF04EF" w:rsidP="00DF04EF">
      <w:pPr>
        <w:spacing w:after="0" w:line="240" w:lineRule="auto"/>
        <w:rPr>
          <w:b/>
        </w:rPr>
      </w:pPr>
    </w:p>
    <w:p w14:paraId="7E948F75" w14:textId="130D18B2" w:rsidR="00D646F9" w:rsidRDefault="00927999" w:rsidP="00DB527D">
      <w:pPr>
        <w:spacing w:line="240" w:lineRule="auto"/>
        <w:ind w:left="540" w:hanging="540"/>
        <w:rPr>
          <w:b/>
        </w:rPr>
      </w:pPr>
      <w:r>
        <w:rPr>
          <w:b/>
        </w:rPr>
        <w:t>V</w:t>
      </w:r>
      <w:r w:rsidR="004974F3">
        <w:rPr>
          <w:b/>
        </w:rPr>
        <w:t>I</w:t>
      </w:r>
      <w:r w:rsidR="00DB527D">
        <w:rPr>
          <w:b/>
        </w:rPr>
        <w:t>)</w:t>
      </w:r>
      <w:r w:rsidR="00D646F9">
        <w:t xml:space="preserve"> </w:t>
      </w:r>
      <w:r w:rsidR="00DB527D">
        <w:tab/>
      </w:r>
      <w:r w:rsidR="00D646F9">
        <w:rPr>
          <w:b/>
        </w:rPr>
        <w:t xml:space="preserve">Ongoing &amp; Completed </w:t>
      </w:r>
      <w:r w:rsidR="00956F5B">
        <w:rPr>
          <w:b/>
        </w:rPr>
        <w:t xml:space="preserve">Funded </w:t>
      </w:r>
      <w:r w:rsidR="00D646F9">
        <w:rPr>
          <w:b/>
        </w:rPr>
        <w:t>Research Projects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4601"/>
        <w:gridCol w:w="1980"/>
        <w:gridCol w:w="2070"/>
        <w:gridCol w:w="1890"/>
      </w:tblGrid>
      <w:tr w:rsidR="00D646F9" w:rsidRPr="006B60BF" w14:paraId="63BB50C1" w14:textId="77777777" w:rsidTr="00141226">
        <w:tc>
          <w:tcPr>
            <w:tcW w:w="4601" w:type="dxa"/>
          </w:tcPr>
          <w:p w14:paraId="24508719" w14:textId="77777777" w:rsidR="00D646F9" w:rsidRPr="007D5BBF" w:rsidRDefault="00D646F9" w:rsidP="00D646F9">
            <w:pPr>
              <w:tabs>
                <w:tab w:val="left" w:pos="3870"/>
              </w:tabs>
              <w:jc w:val="center"/>
              <w:rPr>
                <w:bCs/>
              </w:rPr>
            </w:pPr>
            <w:r w:rsidRPr="007D5BBF">
              <w:rPr>
                <w:bCs/>
              </w:rPr>
              <w:t xml:space="preserve">        Title of the Research Project / Name of the Funding Agency / Amount of Grant received </w:t>
            </w:r>
          </w:p>
        </w:tc>
        <w:tc>
          <w:tcPr>
            <w:tcW w:w="1980" w:type="dxa"/>
          </w:tcPr>
          <w:p w14:paraId="405B8CD8" w14:textId="77777777" w:rsidR="00D646F9" w:rsidRPr="007D5BBF" w:rsidRDefault="00D646F9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7D5BBF">
              <w:rPr>
                <w:bCs/>
              </w:rPr>
              <w:t>API score allotted</w:t>
            </w:r>
          </w:p>
        </w:tc>
        <w:tc>
          <w:tcPr>
            <w:tcW w:w="2070" w:type="dxa"/>
          </w:tcPr>
          <w:p w14:paraId="13370E3E" w14:textId="77777777" w:rsidR="00D646F9" w:rsidRPr="007D5BBF" w:rsidRDefault="00D646F9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7D5BBF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422A16D9" w14:textId="77777777" w:rsidR="00D646F9" w:rsidRPr="007D5BBF" w:rsidRDefault="00D646F9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7D5BBF">
              <w:rPr>
                <w:bCs/>
              </w:rPr>
              <w:t>Verified API score</w:t>
            </w:r>
          </w:p>
        </w:tc>
      </w:tr>
      <w:tr w:rsidR="00D646F9" w14:paraId="7B4661FB" w14:textId="77777777" w:rsidTr="00141226">
        <w:trPr>
          <w:trHeight w:val="773"/>
        </w:trPr>
        <w:tc>
          <w:tcPr>
            <w:tcW w:w="4601" w:type="dxa"/>
          </w:tcPr>
          <w:p w14:paraId="2415F8B9" w14:textId="77777777" w:rsidR="00D646F9" w:rsidRDefault="00D646F9" w:rsidP="00141226">
            <w:pPr>
              <w:tabs>
                <w:tab w:val="left" w:pos="3870"/>
              </w:tabs>
            </w:pPr>
          </w:p>
        </w:tc>
        <w:tc>
          <w:tcPr>
            <w:tcW w:w="1980" w:type="dxa"/>
          </w:tcPr>
          <w:p w14:paraId="79F3874D" w14:textId="11EB662B" w:rsidR="00D646F9" w:rsidRDefault="00341A75" w:rsidP="00544902">
            <w:pPr>
              <w:tabs>
                <w:tab w:val="left" w:pos="3870"/>
              </w:tabs>
              <w:jc w:val="center"/>
            </w:pPr>
            <w:r>
              <w:t xml:space="preserve">1 Funded Research Project = </w:t>
            </w:r>
            <w:r>
              <w:br/>
            </w:r>
            <w:r w:rsidR="002E234A">
              <w:t>1</w:t>
            </w:r>
            <w:r>
              <w:t>0 points</w:t>
            </w:r>
          </w:p>
        </w:tc>
        <w:tc>
          <w:tcPr>
            <w:tcW w:w="2070" w:type="dxa"/>
          </w:tcPr>
          <w:p w14:paraId="0E9A9AB9" w14:textId="77777777" w:rsidR="00D646F9" w:rsidRDefault="00D646F9" w:rsidP="00141226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5C2E6786" w14:textId="77777777" w:rsidR="00D646F9" w:rsidRDefault="00D646F9" w:rsidP="00141226">
            <w:pPr>
              <w:tabs>
                <w:tab w:val="left" w:pos="3870"/>
              </w:tabs>
            </w:pPr>
          </w:p>
        </w:tc>
      </w:tr>
    </w:tbl>
    <w:p w14:paraId="5629E660" w14:textId="0CD96B74" w:rsidR="00D646F9" w:rsidRDefault="00D646F9" w:rsidP="00D646F9">
      <w:pPr>
        <w:spacing w:after="0"/>
        <w:rPr>
          <w:b/>
        </w:rPr>
      </w:pPr>
    </w:p>
    <w:p w14:paraId="0BFBFF8F" w14:textId="5D87D030" w:rsidR="007D5BBF" w:rsidRDefault="007D5BBF" w:rsidP="00D646F9">
      <w:pPr>
        <w:spacing w:after="0"/>
        <w:rPr>
          <w:b/>
        </w:rPr>
      </w:pPr>
    </w:p>
    <w:p w14:paraId="3E4AA6F7" w14:textId="50F4304A" w:rsidR="007D5BBF" w:rsidRDefault="007D5BBF" w:rsidP="00D646F9">
      <w:pPr>
        <w:spacing w:after="0"/>
        <w:rPr>
          <w:b/>
        </w:rPr>
      </w:pPr>
    </w:p>
    <w:p w14:paraId="42ED6990" w14:textId="28F79B9F" w:rsidR="007D5BBF" w:rsidRDefault="007D5BBF" w:rsidP="00D646F9">
      <w:pPr>
        <w:spacing w:after="0"/>
        <w:rPr>
          <w:b/>
        </w:rPr>
      </w:pPr>
    </w:p>
    <w:p w14:paraId="3E19E23A" w14:textId="77777777" w:rsidR="007D5BBF" w:rsidRDefault="007D5BBF" w:rsidP="00D646F9">
      <w:pPr>
        <w:spacing w:after="0"/>
        <w:rPr>
          <w:b/>
        </w:rPr>
      </w:pPr>
    </w:p>
    <w:p w14:paraId="2077C506" w14:textId="175E0458" w:rsidR="00544902" w:rsidRDefault="002E234A" w:rsidP="007D5BBF">
      <w:pPr>
        <w:spacing w:line="240" w:lineRule="auto"/>
        <w:ind w:left="540" w:hanging="540"/>
        <w:rPr>
          <w:b/>
        </w:rPr>
      </w:pPr>
      <w:r>
        <w:rPr>
          <w:b/>
        </w:rPr>
        <w:lastRenderedPageBreak/>
        <w:t>VII</w:t>
      </w:r>
      <w:r w:rsidR="007D5BBF">
        <w:rPr>
          <w:b/>
        </w:rPr>
        <w:t>)</w:t>
      </w:r>
      <w:r w:rsidR="00544902">
        <w:t xml:space="preserve"> </w:t>
      </w:r>
      <w:r w:rsidR="007D5BBF">
        <w:tab/>
      </w:r>
      <w:r w:rsidR="00544902">
        <w:rPr>
          <w:b/>
        </w:rPr>
        <w:t>Submission of Research Proposals to Govt. Recognized / International Funding Agencies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4601"/>
        <w:gridCol w:w="1980"/>
        <w:gridCol w:w="2070"/>
        <w:gridCol w:w="1890"/>
      </w:tblGrid>
      <w:tr w:rsidR="00544902" w:rsidRPr="006B60BF" w14:paraId="26272789" w14:textId="77777777" w:rsidTr="00C1727E">
        <w:tc>
          <w:tcPr>
            <w:tcW w:w="4601" w:type="dxa"/>
          </w:tcPr>
          <w:p w14:paraId="2DCE29FC" w14:textId="77777777" w:rsidR="00544902" w:rsidRPr="007D5BBF" w:rsidRDefault="00544902" w:rsidP="00544902">
            <w:pPr>
              <w:tabs>
                <w:tab w:val="left" w:pos="3870"/>
              </w:tabs>
              <w:jc w:val="center"/>
              <w:rPr>
                <w:bCs/>
              </w:rPr>
            </w:pPr>
            <w:r w:rsidRPr="007D5BBF">
              <w:rPr>
                <w:bCs/>
              </w:rPr>
              <w:t xml:space="preserve">        Title of the Research Project / Name of the Funding Agency</w:t>
            </w:r>
          </w:p>
        </w:tc>
        <w:tc>
          <w:tcPr>
            <w:tcW w:w="1980" w:type="dxa"/>
          </w:tcPr>
          <w:p w14:paraId="592D61DE" w14:textId="77777777" w:rsidR="00544902" w:rsidRPr="007D5BBF" w:rsidRDefault="00544902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7D5BBF">
              <w:rPr>
                <w:bCs/>
              </w:rPr>
              <w:t>API score allotted</w:t>
            </w:r>
          </w:p>
        </w:tc>
        <w:tc>
          <w:tcPr>
            <w:tcW w:w="2070" w:type="dxa"/>
          </w:tcPr>
          <w:p w14:paraId="3D1059C4" w14:textId="77777777" w:rsidR="00544902" w:rsidRPr="007D5BBF" w:rsidRDefault="00544902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7D5BBF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37507F0F" w14:textId="77777777" w:rsidR="00544902" w:rsidRPr="007D5BBF" w:rsidRDefault="00544902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7D5BBF">
              <w:rPr>
                <w:bCs/>
              </w:rPr>
              <w:t>Verified API score</w:t>
            </w:r>
          </w:p>
        </w:tc>
      </w:tr>
      <w:tr w:rsidR="00544902" w14:paraId="6D9AB86D" w14:textId="77777777" w:rsidTr="00C1727E">
        <w:trPr>
          <w:trHeight w:val="773"/>
        </w:trPr>
        <w:tc>
          <w:tcPr>
            <w:tcW w:w="4601" w:type="dxa"/>
          </w:tcPr>
          <w:p w14:paraId="47247861" w14:textId="77777777" w:rsidR="00544902" w:rsidRDefault="00544902" w:rsidP="00C1727E">
            <w:pPr>
              <w:tabs>
                <w:tab w:val="left" w:pos="3870"/>
              </w:tabs>
            </w:pPr>
          </w:p>
        </w:tc>
        <w:tc>
          <w:tcPr>
            <w:tcW w:w="1980" w:type="dxa"/>
          </w:tcPr>
          <w:p w14:paraId="5D2AF143" w14:textId="77777777" w:rsidR="00544902" w:rsidRDefault="00544902" w:rsidP="00544902">
            <w:pPr>
              <w:tabs>
                <w:tab w:val="left" w:pos="3870"/>
              </w:tabs>
              <w:jc w:val="center"/>
            </w:pPr>
            <w:r>
              <w:t xml:space="preserve">2 Submitted Research Proposals = </w:t>
            </w:r>
            <w:r>
              <w:br/>
              <w:t>10 points</w:t>
            </w:r>
          </w:p>
        </w:tc>
        <w:tc>
          <w:tcPr>
            <w:tcW w:w="2070" w:type="dxa"/>
          </w:tcPr>
          <w:p w14:paraId="537670E1" w14:textId="77777777" w:rsidR="00544902" w:rsidRDefault="00544902" w:rsidP="00C1727E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01D543E7" w14:textId="77777777" w:rsidR="00544902" w:rsidRDefault="00544902" w:rsidP="00C1727E">
            <w:pPr>
              <w:tabs>
                <w:tab w:val="left" w:pos="3870"/>
              </w:tabs>
            </w:pPr>
          </w:p>
        </w:tc>
      </w:tr>
    </w:tbl>
    <w:p w14:paraId="0D7AE868" w14:textId="77777777" w:rsidR="003D241A" w:rsidRDefault="003D241A" w:rsidP="007D5BBF">
      <w:pPr>
        <w:tabs>
          <w:tab w:val="left" w:pos="3870"/>
        </w:tabs>
        <w:spacing w:after="0" w:line="240" w:lineRule="auto"/>
        <w:ind w:left="187"/>
        <w:jc w:val="both"/>
        <w:rPr>
          <w:b/>
        </w:rPr>
      </w:pPr>
    </w:p>
    <w:p w14:paraId="103221F3" w14:textId="02021909" w:rsidR="00CC710D" w:rsidRDefault="003D241A" w:rsidP="007D5BBF">
      <w:pPr>
        <w:ind w:left="360" w:hanging="360"/>
        <w:rPr>
          <w:b/>
        </w:rPr>
      </w:pPr>
      <w:r>
        <w:rPr>
          <w:b/>
        </w:rPr>
        <w:t>V</w:t>
      </w:r>
      <w:r w:rsidR="004974F3">
        <w:rPr>
          <w:b/>
        </w:rPr>
        <w:t>I</w:t>
      </w:r>
      <w:r w:rsidR="00F01EA2">
        <w:rPr>
          <w:b/>
        </w:rPr>
        <w:t>I</w:t>
      </w:r>
      <w:r w:rsidR="00392A42">
        <w:rPr>
          <w:b/>
        </w:rPr>
        <w:t>I</w:t>
      </w:r>
      <w:r w:rsidR="007D5BBF">
        <w:rPr>
          <w:b/>
        </w:rPr>
        <w:t>)</w:t>
      </w:r>
      <w:r w:rsidR="00CC710D">
        <w:rPr>
          <w:b/>
        </w:rPr>
        <w:t xml:space="preserve"> </w:t>
      </w:r>
      <w:r w:rsidR="007D5BBF">
        <w:rPr>
          <w:b/>
        </w:rPr>
        <w:tab/>
      </w:r>
      <w:r w:rsidR="00CC710D">
        <w:rPr>
          <w:b/>
        </w:rPr>
        <w:t xml:space="preserve">Punctuality 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4601"/>
        <w:gridCol w:w="1980"/>
        <w:gridCol w:w="2070"/>
        <w:gridCol w:w="1890"/>
      </w:tblGrid>
      <w:tr w:rsidR="00CC710D" w:rsidRPr="006B60BF" w14:paraId="68F38590" w14:textId="77777777" w:rsidTr="00141226">
        <w:tc>
          <w:tcPr>
            <w:tcW w:w="4601" w:type="dxa"/>
          </w:tcPr>
          <w:p w14:paraId="6E4D2EE8" w14:textId="77777777" w:rsidR="00CC710D" w:rsidRPr="0046201D" w:rsidRDefault="00CC710D" w:rsidP="00CC710D">
            <w:pPr>
              <w:tabs>
                <w:tab w:val="left" w:pos="3870"/>
              </w:tabs>
              <w:jc w:val="center"/>
              <w:rPr>
                <w:bCs/>
              </w:rPr>
            </w:pPr>
            <w:r w:rsidRPr="0046201D">
              <w:rPr>
                <w:bCs/>
              </w:rPr>
              <w:t xml:space="preserve">Whether following the Timings of the College  </w:t>
            </w:r>
          </w:p>
        </w:tc>
        <w:tc>
          <w:tcPr>
            <w:tcW w:w="1980" w:type="dxa"/>
          </w:tcPr>
          <w:p w14:paraId="220D6D00" w14:textId="77777777" w:rsidR="00CC710D" w:rsidRPr="0046201D" w:rsidRDefault="00CC710D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46201D">
              <w:rPr>
                <w:bCs/>
              </w:rPr>
              <w:t>API score allotted</w:t>
            </w:r>
          </w:p>
        </w:tc>
        <w:tc>
          <w:tcPr>
            <w:tcW w:w="2070" w:type="dxa"/>
          </w:tcPr>
          <w:p w14:paraId="781B5012" w14:textId="77777777" w:rsidR="00CC710D" w:rsidRPr="0046201D" w:rsidRDefault="00CC710D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46201D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4ADBAFC9" w14:textId="77777777" w:rsidR="00CC710D" w:rsidRPr="0046201D" w:rsidRDefault="00CC710D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46201D">
              <w:rPr>
                <w:bCs/>
              </w:rPr>
              <w:t>Verified API score</w:t>
            </w:r>
          </w:p>
        </w:tc>
      </w:tr>
      <w:tr w:rsidR="00CC710D" w14:paraId="0B84170A" w14:textId="77777777" w:rsidTr="00141226">
        <w:trPr>
          <w:trHeight w:val="773"/>
        </w:trPr>
        <w:tc>
          <w:tcPr>
            <w:tcW w:w="4601" w:type="dxa"/>
          </w:tcPr>
          <w:p w14:paraId="6157D375" w14:textId="77777777" w:rsidR="00CC710D" w:rsidRDefault="00CC710D" w:rsidP="00141226">
            <w:pPr>
              <w:tabs>
                <w:tab w:val="left" w:pos="3870"/>
              </w:tabs>
            </w:pPr>
          </w:p>
        </w:tc>
        <w:tc>
          <w:tcPr>
            <w:tcW w:w="1980" w:type="dxa"/>
          </w:tcPr>
          <w:p w14:paraId="015809CC" w14:textId="77777777" w:rsidR="00CC710D" w:rsidRDefault="00341A75" w:rsidP="00604D42">
            <w:pPr>
              <w:tabs>
                <w:tab w:val="left" w:pos="3870"/>
              </w:tabs>
              <w:jc w:val="center"/>
            </w:pPr>
            <w:r>
              <w:t>100 % Compliance = 10 points</w:t>
            </w:r>
          </w:p>
        </w:tc>
        <w:tc>
          <w:tcPr>
            <w:tcW w:w="2070" w:type="dxa"/>
          </w:tcPr>
          <w:p w14:paraId="297C85DE" w14:textId="77777777" w:rsidR="00CC710D" w:rsidRDefault="00CC710D" w:rsidP="00141226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29285650" w14:textId="77777777" w:rsidR="00CC710D" w:rsidRDefault="00CC710D" w:rsidP="00141226">
            <w:pPr>
              <w:tabs>
                <w:tab w:val="left" w:pos="3870"/>
              </w:tabs>
            </w:pPr>
          </w:p>
        </w:tc>
      </w:tr>
    </w:tbl>
    <w:p w14:paraId="65749FE7" w14:textId="77777777" w:rsidR="003C2D26" w:rsidRDefault="003C2D26" w:rsidP="007D7371">
      <w:pPr>
        <w:tabs>
          <w:tab w:val="left" w:pos="3870"/>
        </w:tabs>
        <w:spacing w:after="0"/>
        <w:ind w:left="187"/>
        <w:rPr>
          <w:b/>
        </w:rPr>
      </w:pPr>
    </w:p>
    <w:p w14:paraId="0F98BA3D" w14:textId="3FEF321F" w:rsidR="004850B4" w:rsidRDefault="003D241A" w:rsidP="0046201D">
      <w:pPr>
        <w:tabs>
          <w:tab w:val="left" w:pos="3870"/>
        </w:tabs>
        <w:spacing w:line="240" w:lineRule="auto"/>
        <w:ind w:left="540" w:hanging="540"/>
        <w:jc w:val="both"/>
        <w:rPr>
          <w:b/>
        </w:rPr>
      </w:pPr>
      <w:r>
        <w:rPr>
          <w:b/>
        </w:rPr>
        <w:t>I</w:t>
      </w:r>
      <w:r w:rsidR="004850B4">
        <w:rPr>
          <w:b/>
        </w:rPr>
        <w:t>X</w:t>
      </w:r>
      <w:r w:rsidR="0046201D">
        <w:rPr>
          <w:b/>
        </w:rPr>
        <w:t>)</w:t>
      </w:r>
      <w:r w:rsidR="0046201D">
        <w:rPr>
          <w:b/>
        </w:rPr>
        <w:tab/>
      </w:r>
      <w:r w:rsidR="004850B4">
        <w:rPr>
          <w:b/>
        </w:rPr>
        <w:t xml:space="preserve">In time Completion of Designated Activities (Duties in Various College Committees)  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4601"/>
        <w:gridCol w:w="1980"/>
        <w:gridCol w:w="2070"/>
        <w:gridCol w:w="1890"/>
      </w:tblGrid>
      <w:tr w:rsidR="004850B4" w:rsidRPr="006B60BF" w14:paraId="0A923AEE" w14:textId="77777777" w:rsidTr="00C1727E">
        <w:tc>
          <w:tcPr>
            <w:tcW w:w="4601" w:type="dxa"/>
          </w:tcPr>
          <w:p w14:paraId="712D6C8E" w14:textId="77777777" w:rsidR="004850B4" w:rsidRPr="00BB452D" w:rsidRDefault="004850B4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BB452D">
              <w:rPr>
                <w:bCs/>
              </w:rPr>
              <w:t xml:space="preserve">Nature of Activity   </w:t>
            </w:r>
          </w:p>
        </w:tc>
        <w:tc>
          <w:tcPr>
            <w:tcW w:w="1980" w:type="dxa"/>
          </w:tcPr>
          <w:p w14:paraId="76AA7ED7" w14:textId="77777777" w:rsidR="004850B4" w:rsidRPr="00BB452D" w:rsidRDefault="004850B4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BB452D">
              <w:rPr>
                <w:bCs/>
              </w:rPr>
              <w:t>API score allotted</w:t>
            </w:r>
          </w:p>
        </w:tc>
        <w:tc>
          <w:tcPr>
            <w:tcW w:w="2070" w:type="dxa"/>
          </w:tcPr>
          <w:p w14:paraId="05D0F6AB" w14:textId="77777777" w:rsidR="004850B4" w:rsidRPr="00BB452D" w:rsidRDefault="004850B4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BB452D">
              <w:rPr>
                <w:bCs/>
              </w:rPr>
              <w:t>Self-Appraisal score</w:t>
            </w:r>
          </w:p>
        </w:tc>
        <w:tc>
          <w:tcPr>
            <w:tcW w:w="1890" w:type="dxa"/>
          </w:tcPr>
          <w:p w14:paraId="3C93BBA3" w14:textId="77777777" w:rsidR="004850B4" w:rsidRPr="00BB452D" w:rsidRDefault="004850B4" w:rsidP="00C1727E">
            <w:pPr>
              <w:tabs>
                <w:tab w:val="left" w:pos="3870"/>
              </w:tabs>
              <w:jc w:val="center"/>
              <w:rPr>
                <w:bCs/>
              </w:rPr>
            </w:pPr>
            <w:r w:rsidRPr="00BB452D">
              <w:rPr>
                <w:bCs/>
              </w:rPr>
              <w:t>Verified API score</w:t>
            </w:r>
          </w:p>
        </w:tc>
      </w:tr>
      <w:tr w:rsidR="004850B4" w14:paraId="33E544E3" w14:textId="77777777" w:rsidTr="00C1727E">
        <w:trPr>
          <w:trHeight w:val="773"/>
        </w:trPr>
        <w:tc>
          <w:tcPr>
            <w:tcW w:w="4601" w:type="dxa"/>
          </w:tcPr>
          <w:p w14:paraId="26EB605A" w14:textId="77777777" w:rsidR="004850B4" w:rsidRDefault="004850B4" w:rsidP="00C1727E">
            <w:pPr>
              <w:tabs>
                <w:tab w:val="left" w:pos="3870"/>
              </w:tabs>
            </w:pPr>
          </w:p>
        </w:tc>
        <w:tc>
          <w:tcPr>
            <w:tcW w:w="1980" w:type="dxa"/>
          </w:tcPr>
          <w:p w14:paraId="2EDC36C3" w14:textId="77777777" w:rsidR="004850B4" w:rsidRDefault="004850B4" w:rsidP="00C1727E">
            <w:pPr>
              <w:tabs>
                <w:tab w:val="left" w:pos="3870"/>
              </w:tabs>
              <w:jc w:val="center"/>
            </w:pPr>
            <w:r>
              <w:t>100 % Compliance = 10 points</w:t>
            </w:r>
          </w:p>
        </w:tc>
        <w:tc>
          <w:tcPr>
            <w:tcW w:w="2070" w:type="dxa"/>
          </w:tcPr>
          <w:p w14:paraId="512D970D" w14:textId="77777777" w:rsidR="004850B4" w:rsidRDefault="004850B4" w:rsidP="00C1727E">
            <w:pPr>
              <w:tabs>
                <w:tab w:val="left" w:pos="3870"/>
              </w:tabs>
            </w:pPr>
          </w:p>
        </w:tc>
        <w:tc>
          <w:tcPr>
            <w:tcW w:w="1890" w:type="dxa"/>
          </w:tcPr>
          <w:p w14:paraId="5D08C11C" w14:textId="77777777" w:rsidR="004850B4" w:rsidRDefault="004850B4" w:rsidP="00C1727E">
            <w:pPr>
              <w:tabs>
                <w:tab w:val="left" w:pos="3870"/>
              </w:tabs>
            </w:pPr>
          </w:p>
        </w:tc>
      </w:tr>
    </w:tbl>
    <w:p w14:paraId="7D9079A6" w14:textId="77777777" w:rsidR="004850B4" w:rsidRDefault="004850B4" w:rsidP="00AF5CFF">
      <w:pPr>
        <w:tabs>
          <w:tab w:val="left" w:pos="3870"/>
        </w:tabs>
        <w:spacing w:after="0" w:line="240" w:lineRule="auto"/>
        <w:ind w:left="187"/>
        <w:jc w:val="both"/>
        <w:rPr>
          <w:b/>
        </w:rPr>
      </w:pPr>
    </w:p>
    <w:p w14:paraId="1538A373" w14:textId="489EAC05" w:rsidR="007D7371" w:rsidRDefault="007D7371" w:rsidP="00BB452D">
      <w:pPr>
        <w:ind w:left="540" w:hanging="540"/>
        <w:rPr>
          <w:b/>
        </w:rPr>
      </w:pPr>
      <w:r>
        <w:rPr>
          <w:b/>
        </w:rPr>
        <w:t>X</w:t>
      </w:r>
      <w:r w:rsidR="00BB452D">
        <w:rPr>
          <w:b/>
        </w:rPr>
        <w:t>)</w:t>
      </w:r>
      <w:r>
        <w:t xml:space="preserve"> </w:t>
      </w:r>
      <w:r w:rsidR="00BB452D">
        <w:tab/>
      </w:r>
      <w:r w:rsidR="00333CA0">
        <w:rPr>
          <w:b/>
        </w:rPr>
        <w:t>Number of National / International Conferences attended / presented:</w:t>
      </w:r>
    </w:p>
    <w:tbl>
      <w:tblPr>
        <w:tblStyle w:val="TableGrid"/>
        <w:tblW w:w="0" w:type="auto"/>
        <w:tblInd w:w="187" w:type="dxa"/>
        <w:tblLook w:val="04A0" w:firstRow="1" w:lastRow="0" w:firstColumn="1" w:lastColumn="0" w:noHBand="0" w:noVBand="1"/>
      </w:tblPr>
      <w:tblGrid>
        <w:gridCol w:w="3431"/>
        <w:gridCol w:w="4230"/>
        <w:gridCol w:w="1530"/>
        <w:gridCol w:w="1350"/>
      </w:tblGrid>
      <w:tr w:rsidR="00963C1D" w:rsidRPr="006B60BF" w14:paraId="2AA2FE88" w14:textId="77777777" w:rsidTr="00F617D4">
        <w:tc>
          <w:tcPr>
            <w:tcW w:w="3431" w:type="dxa"/>
          </w:tcPr>
          <w:p w14:paraId="38E330F8" w14:textId="46DF7E87" w:rsidR="00963C1D" w:rsidRPr="005C6327" w:rsidRDefault="00B4534F" w:rsidP="00963C1D">
            <w:pPr>
              <w:tabs>
                <w:tab w:val="left" w:pos="3870"/>
              </w:tabs>
              <w:jc w:val="center"/>
              <w:rPr>
                <w:bCs/>
              </w:rPr>
            </w:pPr>
            <w:r w:rsidRPr="005C6327">
              <w:rPr>
                <w:bCs/>
              </w:rPr>
              <w:t>Number of National / International Conferences attended / presented</w:t>
            </w:r>
          </w:p>
        </w:tc>
        <w:tc>
          <w:tcPr>
            <w:tcW w:w="4230" w:type="dxa"/>
          </w:tcPr>
          <w:p w14:paraId="7EDA6ACA" w14:textId="77777777" w:rsidR="00963C1D" w:rsidRPr="005C6327" w:rsidRDefault="00963C1D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5C6327">
              <w:rPr>
                <w:bCs/>
              </w:rPr>
              <w:t>API score allotted</w:t>
            </w:r>
          </w:p>
        </w:tc>
        <w:tc>
          <w:tcPr>
            <w:tcW w:w="1530" w:type="dxa"/>
          </w:tcPr>
          <w:p w14:paraId="1C3FB947" w14:textId="77777777" w:rsidR="00963C1D" w:rsidRPr="005C6327" w:rsidRDefault="00963C1D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5C6327">
              <w:rPr>
                <w:bCs/>
              </w:rPr>
              <w:t>Self-Appraisal score</w:t>
            </w:r>
          </w:p>
        </w:tc>
        <w:tc>
          <w:tcPr>
            <w:tcW w:w="1350" w:type="dxa"/>
          </w:tcPr>
          <w:p w14:paraId="53B38FDD" w14:textId="77777777" w:rsidR="00963C1D" w:rsidRPr="005C6327" w:rsidRDefault="00963C1D" w:rsidP="00141226">
            <w:pPr>
              <w:tabs>
                <w:tab w:val="left" w:pos="3870"/>
              </w:tabs>
              <w:jc w:val="center"/>
              <w:rPr>
                <w:bCs/>
              </w:rPr>
            </w:pPr>
            <w:r w:rsidRPr="005C6327">
              <w:rPr>
                <w:bCs/>
              </w:rPr>
              <w:t>Verified API score</w:t>
            </w:r>
          </w:p>
        </w:tc>
      </w:tr>
      <w:tr w:rsidR="00963C1D" w14:paraId="2A10D266" w14:textId="77777777" w:rsidTr="00F617D4">
        <w:trPr>
          <w:trHeight w:val="773"/>
        </w:trPr>
        <w:tc>
          <w:tcPr>
            <w:tcW w:w="3431" w:type="dxa"/>
          </w:tcPr>
          <w:p w14:paraId="4A0B7ACD" w14:textId="77777777" w:rsidR="00963C1D" w:rsidRDefault="00963C1D" w:rsidP="00141226">
            <w:pPr>
              <w:tabs>
                <w:tab w:val="left" w:pos="3870"/>
              </w:tabs>
            </w:pPr>
          </w:p>
        </w:tc>
        <w:tc>
          <w:tcPr>
            <w:tcW w:w="4230" w:type="dxa"/>
          </w:tcPr>
          <w:p w14:paraId="16A9DA82" w14:textId="77777777" w:rsidR="00963C1D" w:rsidRDefault="00341A75" w:rsidP="00341A75">
            <w:pPr>
              <w:tabs>
                <w:tab w:val="left" w:pos="3870"/>
              </w:tabs>
              <w:jc w:val="center"/>
            </w:pPr>
            <w:r>
              <w:t xml:space="preserve">2 </w:t>
            </w:r>
            <w:r w:rsidR="002A2359">
              <w:t xml:space="preserve">conferences attended </w:t>
            </w:r>
            <w:r>
              <w:t xml:space="preserve">= </w:t>
            </w:r>
            <w:r w:rsidR="002A2359">
              <w:t>5</w:t>
            </w:r>
            <w:r>
              <w:t xml:space="preserve"> points</w:t>
            </w:r>
          </w:p>
          <w:p w14:paraId="3572EAAE" w14:textId="2FC7491E" w:rsidR="002A2359" w:rsidRDefault="002A2359" w:rsidP="00341A75">
            <w:pPr>
              <w:tabs>
                <w:tab w:val="left" w:pos="3870"/>
              </w:tabs>
              <w:jc w:val="center"/>
            </w:pPr>
            <w:r>
              <w:t>1 presentation = 5 points</w:t>
            </w:r>
          </w:p>
        </w:tc>
        <w:tc>
          <w:tcPr>
            <w:tcW w:w="1530" w:type="dxa"/>
          </w:tcPr>
          <w:p w14:paraId="14A1F7BF" w14:textId="77777777" w:rsidR="00963C1D" w:rsidRDefault="00963C1D" w:rsidP="00141226">
            <w:pPr>
              <w:tabs>
                <w:tab w:val="left" w:pos="3870"/>
              </w:tabs>
            </w:pPr>
          </w:p>
        </w:tc>
        <w:tc>
          <w:tcPr>
            <w:tcW w:w="1350" w:type="dxa"/>
          </w:tcPr>
          <w:p w14:paraId="24AA0865" w14:textId="77777777" w:rsidR="00963C1D" w:rsidRDefault="00963C1D" w:rsidP="00141226">
            <w:pPr>
              <w:tabs>
                <w:tab w:val="left" w:pos="3870"/>
              </w:tabs>
            </w:pPr>
          </w:p>
        </w:tc>
      </w:tr>
    </w:tbl>
    <w:p w14:paraId="62646660" w14:textId="77777777" w:rsidR="00963C1D" w:rsidRDefault="00963C1D" w:rsidP="00963C1D">
      <w:pPr>
        <w:tabs>
          <w:tab w:val="left" w:pos="3870"/>
        </w:tabs>
        <w:spacing w:after="0"/>
        <w:ind w:left="187"/>
        <w:jc w:val="both"/>
      </w:pPr>
    </w:p>
    <w:p w14:paraId="0281ECE0" w14:textId="5933B65B" w:rsidR="00FE2655" w:rsidRDefault="00FE2655" w:rsidP="00963C1D">
      <w:pPr>
        <w:tabs>
          <w:tab w:val="left" w:pos="3870"/>
        </w:tabs>
        <w:spacing w:after="0"/>
        <w:ind w:left="187"/>
        <w:jc w:val="both"/>
      </w:pPr>
    </w:p>
    <w:p w14:paraId="2FE79B0C" w14:textId="6333FAF7" w:rsidR="00F617D4" w:rsidRDefault="00F617D4" w:rsidP="00963C1D">
      <w:pPr>
        <w:tabs>
          <w:tab w:val="left" w:pos="3870"/>
        </w:tabs>
        <w:spacing w:after="0"/>
        <w:ind w:left="187"/>
        <w:jc w:val="both"/>
      </w:pPr>
    </w:p>
    <w:p w14:paraId="5C2FCD3D" w14:textId="77777777" w:rsidR="00F617D4" w:rsidRDefault="00F617D4" w:rsidP="00963C1D">
      <w:pPr>
        <w:tabs>
          <w:tab w:val="left" w:pos="3870"/>
        </w:tabs>
        <w:spacing w:after="0"/>
        <w:ind w:left="187"/>
        <w:jc w:val="both"/>
      </w:pPr>
    </w:p>
    <w:p w14:paraId="4D6905DF" w14:textId="77777777" w:rsidR="00963C1D" w:rsidRPr="00963C1D" w:rsidRDefault="00963C1D" w:rsidP="00357CF1">
      <w:pPr>
        <w:tabs>
          <w:tab w:val="left" w:pos="3870"/>
          <w:tab w:val="left" w:pos="6480"/>
        </w:tabs>
        <w:spacing w:after="0" w:line="240" w:lineRule="auto"/>
        <w:ind w:left="187"/>
        <w:jc w:val="both"/>
        <w:rPr>
          <w:b/>
        </w:rPr>
      </w:pPr>
      <w:proofErr w:type="gramStart"/>
      <w:r w:rsidRPr="00963C1D">
        <w:rPr>
          <w:b/>
        </w:rPr>
        <w:t>Date :</w:t>
      </w:r>
      <w:proofErr w:type="gramEnd"/>
      <w:r w:rsidRPr="00963C1D">
        <w:rPr>
          <w:b/>
        </w:rPr>
        <w:tab/>
      </w:r>
      <w:r w:rsidRPr="00963C1D">
        <w:rPr>
          <w:b/>
        </w:rPr>
        <w:tab/>
        <w:t>Signature of the Faculty</w:t>
      </w:r>
    </w:p>
    <w:p w14:paraId="51131434" w14:textId="77777777" w:rsidR="00963C1D" w:rsidRDefault="00357CF1" w:rsidP="002151E3">
      <w:pPr>
        <w:tabs>
          <w:tab w:val="left" w:pos="3870"/>
        </w:tabs>
        <w:spacing w:after="0"/>
        <w:ind w:left="187"/>
        <w:jc w:val="both"/>
      </w:pPr>
      <w:r>
        <w:t>_______________________________________________________________________</w:t>
      </w:r>
    </w:p>
    <w:p w14:paraId="63FAF7B7" w14:textId="77777777" w:rsidR="00357CF1" w:rsidRDefault="00357CF1" w:rsidP="00F74882">
      <w:pPr>
        <w:tabs>
          <w:tab w:val="left" w:pos="3870"/>
        </w:tabs>
        <w:ind w:left="187"/>
        <w:jc w:val="center"/>
      </w:pPr>
      <w:r>
        <w:t>(For Office Use)</w:t>
      </w:r>
    </w:p>
    <w:sectPr w:rsidR="00357CF1" w:rsidSect="006B60BF">
      <w:pgSz w:w="12240" w:h="15840"/>
      <w:pgMar w:top="720" w:right="864" w:bottom="43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914330"/>
    <w:multiLevelType w:val="hybridMultilevel"/>
    <w:tmpl w:val="6316D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152E9A"/>
    <w:multiLevelType w:val="hybridMultilevel"/>
    <w:tmpl w:val="AEC4137E"/>
    <w:lvl w:ilvl="0" w:tplc="FB4663B6">
      <w:start w:val="1"/>
      <w:numFmt w:val="decimal"/>
      <w:lvlText w:val="%1.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0NDOyNDKxMLRQ0lEKTi0uzszPAykwqwUArLVvdywAAAA="/>
  </w:docVars>
  <w:rsids>
    <w:rsidRoot w:val="00C53E30"/>
    <w:rsid w:val="00141527"/>
    <w:rsid w:val="00201AE5"/>
    <w:rsid w:val="00214C38"/>
    <w:rsid w:val="002151E3"/>
    <w:rsid w:val="002A2359"/>
    <w:rsid w:val="002D14D7"/>
    <w:rsid w:val="002E234A"/>
    <w:rsid w:val="00333CA0"/>
    <w:rsid w:val="003350F2"/>
    <w:rsid w:val="00341A75"/>
    <w:rsid w:val="00357CF1"/>
    <w:rsid w:val="00380017"/>
    <w:rsid w:val="00392A42"/>
    <w:rsid w:val="003A4C61"/>
    <w:rsid w:val="003B64A5"/>
    <w:rsid w:val="003C2D26"/>
    <w:rsid w:val="003C62B1"/>
    <w:rsid w:val="003D241A"/>
    <w:rsid w:val="0046201D"/>
    <w:rsid w:val="004719F7"/>
    <w:rsid w:val="004850B4"/>
    <w:rsid w:val="004974F3"/>
    <w:rsid w:val="00544902"/>
    <w:rsid w:val="00567C73"/>
    <w:rsid w:val="00575351"/>
    <w:rsid w:val="005A1694"/>
    <w:rsid w:val="005C33D2"/>
    <w:rsid w:val="005C6327"/>
    <w:rsid w:val="00604D42"/>
    <w:rsid w:val="006444BF"/>
    <w:rsid w:val="00661374"/>
    <w:rsid w:val="006B60BF"/>
    <w:rsid w:val="006F4404"/>
    <w:rsid w:val="007511D0"/>
    <w:rsid w:val="007B004E"/>
    <w:rsid w:val="007D5BBF"/>
    <w:rsid w:val="007D7371"/>
    <w:rsid w:val="00862319"/>
    <w:rsid w:val="00927999"/>
    <w:rsid w:val="00932BF5"/>
    <w:rsid w:val="00956F5B"/>
    <w:rsid w:val="00963C1D"/>
    <w:rsid w:val="009E11C9"/>
    <w:rsid w:val="00A07C07"/>
    <w:rsid w:val="00A85AC0"/>
    <w:rsid w:val="00A96A4F"/>
    <w:rsid w:val="00AA349B"/>
    <w:rsid w:val="00AB52A3"/>
    <w:rsid w:val="00AF5CFF"/>
    <w:rsid w:val="00B4534F"/>
    <w:rsid w:val="00B75338"/>
    <w:rsid w:val="00BA2EC7"/>
    <w:rsid w:val="00BB452D"/>
    <w:rsid w:val="00BD17AF"/>
    <w:rsid w:val="00C53E30"/>
    <w:rsid w:val="00CC710D"/>
    <w:rsid w:val="00D646F9"/>
    <w:rsid w:val="00DB527D"/>
    <w:rsid w:val="00DB5986"/>
    <w:rsid w:val="00DE394F"/>
    <w:rsid w:val="00DF04EF"/>
    <w:rsid w:val="00E021CA"/>
    <w:rsid w:val="00E26F80"/>
    <w:rsid w:val="00E560F6"/>
    <w:rsid w:val="00EA3DFB"/>
    <w:rsid w:val="00EA4CD2"/>
    <w:rsid w:val="00F01EA2"/>
    <w:rsid w:val="00F617D4"/>
    <w:rsid w:val="00F66A05"/>
    <w:rsid w:val="00F67D3F"/>
    <w:rsid w:val="00F74882"/>
    <w:rsid w:val="00FE2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7CE2A"/>
  <w15:docId w15:val="{D2296210-CE93-4269-A3C7-87B4C9EFA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3E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3E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E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B6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91E0-24C8-4804-BC19-374258624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2</dc:creator>
  <cp:lastModifiedBy>SIBAR</cp:lastModifiedBy>
  <cp:revision>26</cp:revision>
  <cp:lastPrinted>2021-12-07T05:34:00Z</cp:lastPrinted>
  <dcterms:created xsi:type="dcterms:W3CDTF">2023-02-06T05:51:00Z</dcterms:created>
  <dcterms:modified xsi:type="dcterms:W3CDTF">2023-04-24T10:14:00Z</dcterms:modified>
</cp:coreProperties>
</file>